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2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4,700</w:t>
              <w:br/>
              <w:t xml:space="preserve">(-12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2,000</w:t>
              <w:br/>
              <w:t xml:space="preserve">(-2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8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00</w:t>
              <w:br/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100</w:t>
              <w:br/>
              <w:t xml:space="preserve">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8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,0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8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6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00</w:t>
              <w:br/>
              <w:t xml:space="preserve">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,9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4.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75m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637m</w:t>
              <w:br/>
              <w:t xml:space="preserve">(13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67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</w:tbl>
    <w:bookmarkEnd w:id="20"/>
    <w:bookmarkStart w:id="21" w:name="another-heading"/>
    <w:p>
      <w:pPr>
        <w:pStyle w:val="Heading2"/>
      </w:pPr>
      <w:r>
        <w:t xml:space="preserve">Another heading</w:t>
      </w:r>
    </w:p>
    <w:p>
      <w:pPr>
        <w:pStyle w:val="FirstParagraph"/>
      </w:pPr>
      <w:r>
        <w:t xml:space="preserve">More tex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Males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Female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</w:tbl>
    <w:p>
      <w:pPr>
        <w:pStyle w:val="BodyText"/>
      </w:pPr>
      <w:r>
        <w:t xml:space="preserve">More text</w:t>
      </w:r>
    </w:p>
    <w:bookmarkEnd w:id="21"/>
    <w:bookmarkEnd w:id="22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7B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7B5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77B5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14T22:56:35Z</dcterms:created>
  <dcterms:modified xsi:type="dcterms:W3CDTF">2021-07-15T08:56:3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